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298C71" w14:textId="5D3A02DE" w:rsidR="003A2404" w:rsidRDefault="003A2404" w:rsidP="003A2404">
      <w:pPr>
        <w:jc w:val="center"/>
        <w:rPr>
          <w:b/>
          <w:bCs/>
        </w:rPr>
      </w:pPr>
      <w:r w:rsidRPr="003A2404">
        <w:rPr>
          <w:b/>
          <w:bCs/>
        </w:rPr>
        <w:t>Project 1 – Team 3</w:t>
      </w:r>
    </w:p>
    <w:p w14:paraId="1C398605" w14:textId="77777777" w:rsidR="003A2404" w:rsidRDefault="003A2404" w:rsidP="003A2404"/>
    <w:p w14:paraId="65D71FF1" w14:textId="77777777" w:rsidR="003A2404" w:rsidRPr="003A2404" w:rsidRDefault="003A2404" w:rsidP="003A2404">
      <w:pPr>
        <w:rPr>
          <w:b/>
          <w:bCs/>
        </w:rPr>
      </w:pPr>
      <w:r w:rsidRPr="003A2404">
        <w:rPr>
          <w:b/>
          <w:bCs/>
        </w:rPr>
        <w:t>Does a higher budget determine how lucrative a movie’s profit will be?</w:t>
      </w:r>
    </w:p>
    <w:p w14:paraId="00025BDB" w14:textId="17D68A84" w:rsidR="003A2404" w:rsidRDefault="003A2404" w:rsidP="003A2404">
      <w:r>
        <w:t xml:space="preserve">We found no correlation between budget and profitability from all the movies in our research. Instead, the scatter plot revealed </w:t>
      </w:r>
      <w:r w:rsidR="00A9141C">
        <w:t>most</w:t>
      </w:r>
      <w:r>
        <w:t xml:space="preserve"> movies were made under a </w:t>
      </w:r>
      <w:r w:rsidR="00A9141C">
        <w:t>60-million-dollar</w:t>
      </w:r>
      <w:r>
        <w:t xml:space="preserve"> budget. Also, most of the higher profits were movies made at or less than a </w:t>
      </w:r>
      <w:r w:rsidR="00A9141C">
        <w:t>60-million-dollar</w:t>
      </w:r>
      <w:r>
        <w:t xml:space="preserve"> budget. </w:t>
      </w:r>
    </w:p>
    <w:p w14:paraId="2C539DBB" w14:textId="77777777" w:rsidR="003A2404" w:rsidRPr="003A2404" w:rsidRDefault="003A2404" w:rsidP="003A2404">
      <w:pPr>
        <w:rPr>
          <w:b/>
          <w:bCs/>
        </w:rPr>
      </w:pPr>
      <w:r w:rsidRPr="003A2404">
        <w:rPr>
          <w:b/>
          <w:bCs/>
        </w:rPr>
        <w:t>Do we find a correlation when we look at the top 3 genres?</w:t>
      </w:r>
    </w:p>
    <w:p w14:paraId="1ED6D66B" w14:textId="5D74291C" w:rsidR="003A2404" w:rsidRDefault="003A2404" w:rsidP="003A2404">
      <w:r>
        <w:t xml:space="preserve">Taking a deeper dive, we identified the top 3 most lucrative genres, which were Drama with a total of 126 movies, Action with a total of 112 movies, and Comedy with a total of 91 movies. Drama and Comedy were similar, with most movies made under a </w:t>
      </w:r>
      <w:r w:rsidR="00A9141C">
        <w:t>60-million-dollar</w:t>
      </w:r>
      <w:r>
        <w:t xml:space="preserve"> budget and very few over that budget. We see the same trend of higher profits under a </w:t>
      </w:r>
      <w:r w:rsidR="00A9141C">
        <w:t>60-million-dollar</w:t>
      </w:r>
      <w:r>
        <w:t xml:space="preserve"> budget. The Action scatter plot was more scattered. We see higher budgets, and while we do see higher profits with higher budgets, we also see higher profits in lower budgets.  </w:t>
      </w:r>
      <w:r w:rsidR="00A9141C">
        <w:t>Therefore, n</w:t>
      </w:r>
      <w:r>
        <w:t xml:space="preserve">one of the genres had a correlation between budget and profit. </w:t>
      </w:r>
    </w:p>
    <w:p w14:paraId="32EC854A" w14:textId="77777777" w:rsidR="003A2404" w:rsidRPr="003A2404" w:rsidRDefault="003A2404" w:rsidP="003A2404">
      <w:pPr>
        <w:rPr>
          <w:b/>
          <w:bCs/>
        </w:rPr>
      </w:pPr>
      <w:r w:rsidRPr="003A2404">
        <w:rPr>
          <w:b/>
          <w:bCs/>
        </w:rPr>
        <w:t>Is there a difference between the US and internationally?</w:t>
      </w:r>
    </w:p>
    <w:p w14:paraId="3605CD2A" w14:textId="12B229AA" w:rsidR="003A2404" w:rsidRDefault="003A2404" w:rsidP="003A2404">
      <w:r>
        <w:t xml:space="preserve">Having no difference in the top </w:t>
      </w:r>
      <w:r w:rsidR="00A9141C">
        <w:t xml:space="preserve">3 </w:t>
      </w:r>
      <w:r>
        <w:t>genres, we wondered if th</w:t>
      </w:r>
      <w:r w:rsidR="00A9141C">
        <w:t>ere was a difference in the US and International countries</w:t>
      </w:r>
      <w:r>
        <w:t>. Both returned no correlation, the US with a 0.29 correlation, and International resulted in a</w:t>
      </w:r>
      <w:r w:rsidR="00A9141C">
        <w:t xml:space="preserve"> lower</w:t>
      </w:r>
      <w:r>
        <w:t xml:space="preserve"> 0.07 correlation. The difference we did see is that in the US, we spend more on movies than international</w:t>
      </w:r>
      <w:r w:rsidR="00A9141C">
        <w:t xml:space="preserve"> countries. In the US we see high profits in low and high movies, while in International countries, we only see the higher profits in budgets below 100-million-dollars. </w:t>
      </w:r>
    </w:p>
    <w:p w14:paraId="6C1CB143" w14:textId="77777777" w:rsidR="003A2404" w:rsidRDefault="003A2404" w:rsidP="003A2404"/>
    <w:p w14:paraId="1AD94505" w14:textId="6F6DC2EF" w:rsidR="003A2404" w:rsidRPr="003A2404" w:rsidRDefault="003A2404" w:rsidP="00A9141C">
      <w:pPr>
        <w:rPr>
          <w:b/>
          <w:bCs/>
        </w:rPr>
      </w:pPr>
      <w:r>
        <w:br/>
      </w:r>
    </w:p>
    <w:p w14:paraId="2F15818B" w14:textId="5CDCB0FA" w:rsidR="003A2404" w:rsidRPr="003A2404" w:rsidRDefault="003A2404" w:rsidP="003A2404">
      <w:pPr>
        <w:jc w:val="center"/>
        <w:rPr>
          <w:b/>
          <w:bCs/>
          <w:u w:val="single"/>
        </w:rPr>
      </w:pPr>
      <w:r w:rsidRPr="003A2404">
        <w:rPr>
          <w:b/>
          <w:bCs/>
          <w:u w:val="single"/>
        </w:rPr>
        <w:t>API’s</w:t>
      </w:r>
    </w:p>
    <w:p w14:paraId="197E5172" w14:textId="1D3389CB" w:rsidR="003A2404" w:rsidRDefault="003A2404">
      <w:r w:rsidRPr="003A2404">
        <w:rPr>
          <w:b/>
          <w:bCs/>
        </w:rPr>
        <w:t>The Movie Database (</w:t>
      </w:r>
      <w:proofErr w:type="spellStart"/>
      <w:r w:rsidRPr="003A2404">
        <w:rPr>
          <w:b/>
          <w:bCs/>
        </w:rPr>
        <w:t>TMDb</w:t>
      </w:r>
      <w:proofErr w:type="spellEnd"/>
      <w:r w:rsidRPr="003A2404">
        <w:rPr>
          <w:b/>
          <w:bCs/>
        </w:rPr>
        <w:t>)</w:t>
      </w:r>
      <w:r>
        <w:t xml:space="preserve"> - </w:t>
      </w:r>
    </w:p>
    <w:p w14:paraId="7AB85FCE" w14:textId="5EDFE70A" w:rsidR="003A2404" w:rsidRDefault="003A2404">
      <w:proofErr w:type="spellStart"/>
      <w:r w:rsidRPr="003A2404">
        <w:rPr>
          <w:b/>
          <w:bCs/>
        </w:rPr>
        <w:t>OMDb</w:t>
      </w:r>
      <w:proofErr w:type="spellEnd"/>
      <w:r>
        <w:t xml:space="preserve"> - </w:t>
      </w:r>
      <w:r>
        <w:t xml:space="preserve">Pulled movie titles and </w:t>
      </w:r>
      <w:proofErr w:type="spellStart"/>
      <w:r>
        <w:t>metascores</w:t>
      </w:r>
      <w:proofErr w:type="spellEnd"/>
      <w:r>
        <w:t>. After cleaning missing data, we only had data for 9043 out of 84294. We did not use for the project, decided to focus on profit for the top 3 genres and us vs. international.</w:t>
      </w:r>
    </w:p>
    <w:p w14:paraId="4F6931B2" w14:textId="0BE14CAC" w:rsidR="003A2404" w:rsidRPr="003A2404" w:rsidRDefault="003A2404" w:rsidP="003A2404">
      <w:pPr>
        <w:jc w:val="center"/>
        <w:rPr>
          <w:b/>
          <w:bCs/>
          <w:u w:val="single"/>
        </w:rPr>
      </w:pPr>
      <w:r w:rsidRPr="003A2404">
        <w:rPr>
          <w:b/>
          <w:bCs/>
          <w:u w:val="single"/>
        </w:rPr>
        <w:t>Datasets</w:t>
      </w:r>
    </w:p>
    <w:p w14:paraId="5D4716EF" w14:textId="437D81D5" w:rsidR="003A2404" w:rsidRDefault="003A2404">
      <w:r w:rsidRPr="003A2404">
        <w:rPr>
          <w:b/>
          <w:bCs/>
        </w:rPr>
        <w:t>IMDb</w:t>
      </w:r>
      <w:r>
        <w:t xml:space="preserve"> – </w:t>
      </w:r>
      <w:r w:rsidR="00A9141C">
        <w:t xml:space="preserve">Pulled movie titles and ratings. </w:t>
      </w:r>
    </w:p>
    <w:p w14:paraId="3D3F7B97" w14:textId="4EAF5E65" w:rsidR="003A2404" w:rsidRDefault="003A2404">
      <w:r w:rsidRPr="003A2404">
        <w:rPr>
          <w:b/>
          <w:bCs/>
        </w:rPr>
        <w:t>Kaggle</w:t>
      </w:r>
      <w:r>
        <w:t xml:space="preserve"> – Pulled Netflix original titles. After cleaning missing data, we only had complete data for 44 titles out of 568. </w:t>
      </w:r>
      <w:r>
        <w:t>We did not use for the project, decided to focus on profit for the top 3 genres and us vs. international.</w:t>
      </w:r>
    </w:p>
    <w:p w14:paraId="38C53AE2" w14:textId="0170C30D" w:rsidR="003A2404" w:rsidRDefault="003A2404"/>
    <w:p w14:paraId="5DF7801E" w14:textId="77777777" w:rsidR="003A2404" w:rsidRDefault="003A2404"/>
    <w:p w14:paraId="13ABEBCD" w14:textId="4581DAD5" w:rsidR="003A2404" w:rsidRDefault="003A2404"/>
    <w:sectPr w:rsidR="003A24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2sDQ1sLCwNDY2NDRS0lEKTi0uzszPAykwrAUAMq5uRSwAAAA="/>
  </w:docVars>
  <w:rsids>
    <w:rsidRoot w:val="00FC0C67"/>
    <w:rsid w:val="001D562C"/>
    <w:rsid w:val="003A2404"/>
    <w:rsid w:val="00A73D21"/>
    <w:rsid w:val="00A9141C"/>
    <w:rsid w:val="00FC0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D0A3F"/>
  <w15:chartTrackingRefBased/>
  <w15:docId w15:val="{73D43128-39FD-4BAA-8A52-89F29C830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2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Giron</dc:creator>
  <cp:keywords/>
  <dc:description/>
  <cp:lastModifiedBy>Lindsey Giron</cp:lastModifiedBy>
  <cp:revision>2</cp:revision>
  <dcterms:created xsi:type="dcterms:W3CDTF">2020-10-28T20:11:00Z</dcterms:created>
  <dcterms:modified xsi:type="dcterms:W3CDTF">2020-10-29T00:15:00Z</dcterms:modified>
</cp:coreProperties>
</file>